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66C27D3B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66C27D34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66C27D35" w14:textId="001DA707" w:rsidR="00F62B59" w:rsidRPr="00645C8B" w:rsidRDefault="00210806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  <w:t>Distribution Manager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C27D3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6C27D37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6C27D38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66C27D3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66C27D3A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6C27D3C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66C27D3D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66C27D3E" w14:textId="15DFB593" w:rsidR="00C87EF5" w:rsidRPr="00210806" w:rsidRDefault="00210806" w:rsidP="00210806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2108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2108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66C27D3F" w14:textId="37B77929" w:rsidR="00C87EF5" w:rsidRPr="00210806" w:rsidRDefault="00C87EF5" w:rsidP="00210806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2108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2108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2108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2108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2108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2108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6C27D40" w14:textId="77777777" w:rsidR="00C87EF5" w:rsidRPr="00210806" w:rsidRDefault="00C87EF5" w:rsidP="00210806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6C27D41" w14:textId="77777777" w:rsidR="00C87EF5" w:rsidRPr="00210806" w:rsidRDefault="00C87EF5" w:rsidP="00210806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2108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27FB9802" w14:textId="77777777" w:rsidR="00210806" w:rsidRPr="00210806" w:rsidRDefault="00210806" w:rsidP="0021080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2108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is is with reference to your job posting for the position of Distribution Manager. My skills, experience, and qualifications match with the posted job requirements.</w:t>
      </w:r>
    </w:p>
    <w:p w14:paraId="7A0356D8" w14:textId="77777777" w:rsidR="00210806" w:rsidRPr="00210806" w:rsidRDefault="00210806" w:rsidP="0021080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D279FAA" w14:textId="77777777" w:rsidR="00210806" w:rsidRPr="00210806" w:rsidRDefault="00210806" w:rsidP="0021080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2108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hold a Degree in Business Management and have 4 years of experience working at this position. In the course of my job, I have gained a lot of experience in Client handling and delivering the assigned work within the given timelines with no scope of mistakes. </w:t>
      </w:r>
    </w:p>
    <w:p w14:paraId="24253F0F" w14:textId="77777777" w:rsidR="00210806" w:rsidRPr="00210806" w:rsidRDefault="00210806" w:rsidP="0021080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3F0F77E" w14:textId="77777777" w:rsidR="00210806" w:rsidRPr="00210806" w:rsidRDefault="00210806" w:rsidP="0021080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2108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have upskilled myself in the past few years and have gained more experience in having - </w:t>
      </w:r>
    </w:p>
    <w:p w14:paraId="0E537CD6" w14:textId="77777777" w:rsidR="00210806" w:rsidRPr="00210806" w:rsidRDefault="00210806" w:rsidP="0021080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2108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 </w:t>
      </w:r>
    </w:p>
    <w:p w14:paraId="33E8CBF9" w14:textId="0AC3F729" w:rsidR="00210806" w:rsidRPr="00210806" w:rsidRDefault="00210806" w:rsidP="00210806">
      <w:pPr>
        <w:pStyle w:val="ListParagraph"/>
        <w:numPr>
          <w:ilvl w:val="0"/>
          <w:numId w:val="9"/>
        </w:num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2108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Good understanding of products being manufactured in the company.</w:t>
      </w:r>
    </w:p>
    <w:p w14:paraId="04E5EC13" w14:textId="2A011942" w:rsidR="00210806" w:rsidRPr="00210806" w:rsidRDefault="00210806" w:rsidP="00210806">
      <w:pPr>
        <w:pStyle w:val="ListParagraph"/>
        <w:numPr>
          <w:ilvl w:val="0"/>
          <w:numId w:val="9"/>
        </w:num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2108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Understanding and gathering clear client requirements.</w:t>
      </w:r>
    </w:p>
    <w:p w14:paraId="039E3580" w14:textId="4178887F" w:rsidR="00210806" w:rsidRPr="00210806" w:rsidRDefault="00210806" w:rsidP="00210806">
      <w:pPr>
        <w:pStyle w:val="ListParagraph"/>
        <w:numPr>
          <w:ilvl w:val="0"/>
          <w:numId w:val="9"/>
        </w:num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2108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o improve the management of inventory and on time deliveries I have hands on experience and knowledge of various strategies.</w:t>
      </w:r>
    </w:p>
    <w:p w14:paraId="67772380" w14:textId="0F207783" w:rsidR="00210806" w:rsidRPr="00210806" w:rsidRDefault="00210806" w:rsidP="00210806">
      <w:pPr>
        <w:pStyle w:val="ListParagraph"/>
        <w:numPr>
          <w:ilvl w:val="0"/>
          <w:numId w:val="9"/>
        </w:num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2108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have the needed leadership skills, which have helped in communicating with my team to achieve the targets on time.</w:t>
      </w:r>
    </w:p>
    <w:p w14:paraId="65646DC1" w14:textId="77777777" w:rsidR="00210806" w:rsidRDefault="00210806" w:rsidP="0021080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5A47A67" w14:textId="043AF8B8" w:rsidR="00210806" w:rsidRPr="00210806" w:rsidRDefault="00210806" w:rsidP="0021080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2108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Having all the skills and experience I believe I am the right fit for this position. I would like to take up this role as I believe that I can add value to the organization. </w:t>
      </w:r>
    </w:p>
    <w:p w14:paraId="11F86BE8" w14:textId="77777777" w:rsidR="00210806" w:rsidRPr="00210806" w:rsidRDefault="00210806" w:rsidP="0021080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2505663" w14:textId="77777777" w:rsidR="00210806" w:rsidRPr="00210806" w:rsidRDefault="00210806" w:rsidP="00210806">
      <w:pP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2108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anks for your valuable time. </w:t>
      </w:r>
    </w:p>
    <w:p w14:paraId="5F0EC2CB" w14:textId="77777777" w:rsidR="00210806" w:rsidRPr="00210806" w:rsidRDefault="00210806" w:rsidP="00210806">
      <w:pP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2108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lease find attached my resume for your kind perusal. </w:t>
      </w:r>
    </w:p>
    <w:p w14:paraId="5453D3BE" w14:textId="77777777" w:rsidR="00210806" w:rsidRPr="00210806" w:rsidRDefault="00210806" w:rsidP="00210806">
      <w:pP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2108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Looking forward to your reply soon.</w:t>
      </w:r>
    </w:p>
    <w:p w14:paraId="2EEF0361" w14:textId="77777777" w:rsidR="00210806" w:rsidRPr="00210806" w:rsidRDefault="00210806" w:rsidP="0021080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2617489" w14:textId="77777777" w:rsidR="00210806" w:rsidRPr="00210806" w:rsidRDefault="00210806" w:rsidP="0021080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2108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0FC06C83" w14:textId="77777777" w:rsidR="00210806" w:rsidRPr="00210806" w:rsidRDefault="00210806" w:rsidP="0021080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21080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640B7C38" w14:textId="626DC3C0" w:rsidR="00BE0C6C" w:rsidRDefault="00BE0C6C" w:rsidP="00210806">
      <w:pPr>
        <w:spacing w:line="240" w:lineRule="auto"/>
        <w:rPr>
          <w:color w:val="0E101A"/>
          <w:sz w:val="24"/>
          <w:szCs w:val="24"/>
        </w:rPr>
      </w:pPr>
    </w:p>
    <w:sectPr w:rsidR="00BE0C6C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27D51" w14:textId="77777777" w:rsidR="009C733C" w:rsidRDefault="009C733C" w:rsidP="00AC3120">
      <w:pPr>
        <w:spacing w:after="0" w:line="240" w:lineRule="auto"/>
      </w:pPr>
      <w:r>
        <w:separator/>
      </w:r>
    </w:p>
  </w:endnote>
  <w:endnote w:type="continuationSeparator" w:id="0">
    <w:p w14:paraId="66C27D52" w14:textId="77777777" w:rsidR="009C733C" w:rsidRDefault="009C733C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27D53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C27D55" wp14:editId="66C27D56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6C27D54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27D4F" w14:textId="77777777" w:rsidR="009C733C" w:rsidRDefault="009C733C" w:rsidP="00AC3120">
      <w:pPr>
        <w:spacing w:after="0" w:line="240" w:lineRule="auto"/>
      </w:pPr>
      <w:r>
        <w:separator/>
      </w:r>
    </w:p>
  </w:footnote>
  <w:footnote w:type="continuationSeparator" w:id="0">
    <w:p w14:paraId="66C27D50" w14:textId="77777777" w:rsidR="009C733C" w:rsidRDefault="009C733C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13752"/>
    <w:multiLevelType w:val="multilevel"/>
    <w:tmpl w:val="FB14B2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B946231"/>
    <w:multiLevelType w:val="hybridMultilevel"/>
    <w:tmpl w:val="799609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8"/>
  </w:num>
  <w:num w:numId="6">
    <w:abstractNumId w:val="5"/>
  </w:num>
  <w:num w:numId="7">
    <w:abstractNumId w:val="6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10806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45C8B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0C6C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06E6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6C27D34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bution Manager Cover Letter Sample</dc:title>
  <dc:subject>Create your Cover Letter using Free Distribution Manager Cover Letter Sample Template</dc:subject>
  <dc:creator>Qwikresume.com</dc:creator>
  <dcterms:created xsi:type="dcterms:W3CDTF">2021-10-20T09:42:00Z</dcterms:created>
  <dcterms:modified xsi:type="dcterms:W3CDTF">2021-10-20T09:42:00Z</dcterms:modified>
  <cp:category>Logistics</cp:category>
</cp:coreProperties>
</file>